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bookmarkStart w:id="21" w:name="main-paper-tables"/>
    <w:p>
      <w:pPr>
        <w:pStyle w:val="Titre1"/>
      </w:pPr>
      <w:r>
        <w:t xml:space="preserve">Main Paper Tables</w:t>
      </w:r>
    </w:p>
    <w:bookmarkStart w:id="20" w:name="kelp-drivers-model"/>
    <w:p>
      <w:pPr>
        <w:pStyle w:val="Titre2"/>
      </w:pPr>
      <w:r>
        <w:t xml:space="preserve">Kelp Driver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across the outer coast of Main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trHeight w:val="57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trHeight w:val="61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2. Coefficient estimates, SE, and z tests for the kelp drivers model.</w:t>
      </w:r>
    </w:p>
    <w:bookmarkEnd w:id="20"/>
    <w:bookmarkEnd w:id="21"/>
    <w:bookmarkStart w:id="29" w:name="supplementary-tables"/>
    <w:p>
      <w:pPr>
        <w:pStyle w:val="Titre1"/>
      </w:pPr>
      <w:r>
        <w:t xml:space="preserve">Supplementary Tables</w:t>
      </w:r>
    </w:p>
    <w:bookmarkStart w:id="22" w:name="sample-sizes-for-kelp-analysis"/>
    <w:p>
      <w:pPr>
        <w:pStyle w:val="Titre2"/>
      </w:pPr>
      <w:r>
        <w:t xml:space="preserve">Sample Sizes for Kelp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9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9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9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9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9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6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2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2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Supplementary Table S1. Sample sizes of sites per region per year for use in the 5m kelp timeseries analysis and associated driver models.</w:t>
      </w:r>
    </w:p>
    <w:bookmarkEnd w:id="22"/>
    <w:bookmarkStart w:id="23" w:name="kelp-timeseries-model-at-10m"/>
    <w:p>
      <w:pPr>
        <w:pStyle w:val="Titre2"/>
      </w:pPr>
      <w:r>
        <w:t xml:space="preserve">Kelp Timeseries Model at 10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9e-0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8e-05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17e-02</w:t>
            </w:r>
          </w:p>
        </w:tc>
      </w:tr>
    </w:tbl>
    <w:p>
      <w:pPr>
        <w:pStyle w:val="FirstParagraph"/>
      </w:pPr>
      <w:r>
        <w:t xml:space="preserve">Supplementary Table S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10 m depth, in a model with an interaction. Note the interaction is not well supported. The logit coefficient of the relationship across all of Maine is -0.023.</w:t>
      </w:r>
    </w:p>
    <w:bookmarkEnd w:id="23"/>
    <w:bookmarkStart w:id="24" w:name="sample-sizes-for-composition-analysis"/>
    <w:p>
      <w:pPr>
        <w:pStyle w:val="Titre2"/>
      </w:pPr>
      <w:r>
        <w:t xml:space="preserve">Sample Sizes for Composi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t xml:space="preserve">Supplementary Table S3. Sample sizes of sites per region per year for use in assessing changes in macroalgal community composition between 2004 and 2018.</w:t>
      </w:r>
    </w:p>
    <w:bookmarkEnd w:id="24"/>
    <w:bookmarkStart w:id="25" w:name="kelp-timeseries-model"/>
    <w:p>
      <w:pPr>
        <w:pStyle w:val="Titre2"/>
      </w:pPr>
      <w:r>
        <w:t xml:space="preserve">Kelp Timeserie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Supplementary Table S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5 m depth.</w:t>
      </w:r>
    </w:p>
    <w:bookmarkEnd w:id="25"/>
    <w:bookmarkStart w:id="26" w:name="temperature"/>
    <w:p>
      <w:pPr>
        <w:pStyle w:val="Titre2"/>
      </w:pPr>
      <w:r>
        <w:t xml:space="preserve">Temperatur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FirstParagraph"/>
      </w:pPr>
      <w:r>
        <w:t xml:space="preserve">Supplementary Table S5. F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4.465657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36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.12441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39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733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886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577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8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797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75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77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681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6. Coefficient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695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827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0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66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435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4e-4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0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6654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7. F Table results from summer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891"/>
        <w:gridCol w:w="1695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2.9363375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54337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5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118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8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1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.73548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4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638835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7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117655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8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01331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5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90754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89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93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3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0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4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89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0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47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25e-01</w:t>
            </w:r>
          </w:p>
        </w:tc>
      </w:tr>
    </w:tbl>
    <w:p>
      <w:pPr>
        <w:pStyle w:val="Corpsdetexte"/>
      </w:pPr>
      <w:r>
        <w:t xml:space="preserve">Supplementary Table S8. Coefficient Table results from summer temperature trend linear regression model.</w:t>
      </w:r>
    </w:p>
    <w:bookmarkEnd w:id="26"/>
    <w:bookmarkStart w:id="27" w:name="kelp-composition-model"/>
    <w:p>
      <w:pPr>
        <w:pStyle w:val="Titre2"/>
      </w:pPr>
      <w:r>
        <w:t xml:space="preserve">Kelp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Supplementary Table S9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Supplementary Table S10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57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trHeight w:val="5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trHeight w:val="57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Supplementary Table S11. Posthoc comparisons of differences in kelp species within each subregion between 2004 and 2018. Differences derived via simulation, and as such we include the 95% CI for each.</w:t>
      </w:r>
    </w:p>
    <w:bookmarkEnd w:id="27"/>
    <w:bookmarkStart w:id="28" w:name="understory-composition-model"/>
    <w:p>
      <w:pPr>
        <w:pStyle w:val="Titre2"/>
      </w:pPr>
      <w:r>
        <w:t xml:space="preserve">Understory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8e-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2e-1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6e-06</w:t>
            </w:r>
          </w:p>
        </w:tc>
      </w:tr>
    </w:tbl>
    <w:p>
      <w:pPr>
        <w:pStyle w:val="FirstParagraph"/>
      </w:pPr>
      <w:r>
        <w:t xml:space="preserve">Supplementary Table S1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trHeight w:val="57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trHeight w:val="57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trHeight w:val="57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trHeight w:val="57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Supplementary Table S13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trHeight w:val="62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trHeight w:val="57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trHeight w:val="62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trHeight w:val="62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trHeight w:val="62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trHeight w:val="61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trHeight w:val="61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trHeight w:val="62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trHeight w:val="616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trHeight w:val="61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trHeight w:val="61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trHeight w:val="573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trHeight w:val="62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trHeight w:val="57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trHeight w:val="616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trHeight w:val="573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trHeight w:val="57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trHeight w:val="573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62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trHeight w:val="57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trHeight w:val="616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trHeight w:val="573" w:hRule="auto"/>
        </w:trPr>
        body7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Supplementary Table S14. Posthoc comparisons of differences in understory species within each subregion between 2004 and 2018. Differences derived via simulation, and as such we include the 95% CI for each.</w:t>
      </w:r>
    </w:p>
    <w:bookmarkEnd w:id="28"/>
    <w:bookmarkEnd w:id="29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3-01-04T22:49:41Z</dcterms:created>
  <dcterms:modified xsi:type="dcterms:W3CDTF">2023-01-05T09:49:42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